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Clinic/Hospital Name] in South Korea Seoul. As a dedicated and compassionate psychiatrist with a passion for mental health care, I am eager to contribute my expertise and cultural sensitivity to support the growing need for psychiatric services in this vibrant and dynamic city. South Korea, particularly Seoul, has become a hub of innovation and progress, yet it also faces unique challenges in addressing mental health stigma and accessibility. I am excited about the opportunity to collaborate with your team to advance holistic care for patients in this culturally rich environment.</w:t>
      </w:r>
    </w:p>
    <w:p>
      <w:pPr>
        <w:pStyle w:val="BodyText"/>
      </w:pPr>
      <w:r>
        <w:t xml:space="preserve">Throughout my career as a Psychiatrist, I have focused on bridging the gap between clinical excellence and cultural competence. My training at [Medical School/Training Institution] equipped me with a strong foundation in evidence-based practices, while my experience working with diverse populations has deepened my understanding of how cultural contexts shape mental health treatment. South Korea Seoul, with its fast-paced urban lifestyle and distinct societal pressures, presents a unique setting where personalized care is essential. I am particularly drawn to the opportunity to work within a system that values both traditional and modern approaches to psychiatry, aligning with my belief in integrative mental health solutions.</w:t>
      </w:r>
    </w:p>
    <w:p>
      <w:pPr>
        <w:pStyle w:val="BodyText"/>
      </w:pPr>
      <w:r>
        <w:t xml:space="preserve">As a Psychiatrist, I have spent over [X years] specializing in [specific areas, e.g., mood disorders, trauma counseling, child and adolescent psychiatry]. My work has included conducting comprehensive psychiatric evaluations, developing individualized treatment plans, and providing ongoing therapy sessions to patients across various age groups. In my current role at [Current Employer], I have successfully collaborated with multidisciplinary teams to address complex cases involving anxiety, depression, and substance use disorders. These experiences have reinforced my commitment to fostering resilience in patients while advocating for mental health awareness in communities.</w:t>
      </w:r>
    </w:p>
    <w:p>
      <w:pPr>
        <w:pStyle w:val="BodyText"/>
      </w:pPr>
      <w:r>
        <w:t xml:space="preserve">One of the most compelling aspects of South Korea Seoul is its dedication to advancing mental health infrastructure. The government’s recent initiatives, such as expanding access to psychiatric services and promoting workplace mental wellness programs, reflect a growing recognition of the importance of psychological well-being. I am particularly inspired by the cultural shift toward openness in discussing mental health, which aligns with my professional mission to destigmatize psychiatric care. South Korea’s blend of traditional values and modern innovation creates an ideal environment for a Psychiatrist to thrive while making a meaningful impact.</w:t>
      </w:r>
    </w:p>
    <w:p>
      <w:pPr>
        <w:pStyle w:val="BodyText"/>
      </w:pPr>
      <w:r>
        <w:t xml:space="preserve">My interest in working in South Korea Seoul is further fueled by my appreciation for the country’s cultural heritage and its dynamic healthcare landscape. I have studied Korean language and culture extensively, which allows me to connect with patients on a deeper level. I understand that mental health care in Seoul must navigate the pressures of academic excellence, social expectations, and rapid technological changes. As a Psychiatrist, I am committed to tailoring interventions that respect these cultural nuances while ensuring equitable access to care. For example, I have previously worked with immigrant populations and developed culturally adapted therapy techniques that emphasize community support and family involvement—principles that resonate strongly with Korean values.</w:t>
      </w:r>
    </w:p>
    <w:p>
      <w:pPr>
        <w:pStyle w:val="BodyText"/>
      </w:pPr>
      <w:r>
        <w:t xml:space="preserve">Additionally, my experience in [specific skill or achievement, e.g., research on mental health trends in East Asia, teaching psychiatric residents] has prepared me to contribute to your institution’s goals of excellence and innovation. I am particularly interested in collaborating on projects that address the rising prevalence of mental health issues among adolescents and working-age adults in Seoul. Whether through outpatient services, crisis intervention, or community outreach, I am eager to apply my skills to support patients facing the unique challenges of urban life in South Korea.</w:t>
      </w:r>
    </w:p>
    <w:p>
      <w:pPr>
        <w:pStyle w:val="BodyText"/>
      </w:pPr>
      <w:r>
        <w:t xml:space="preserve">I am also keenly aware of the importance of adaptability and continuous learning in a role as a Psychiatrist. South Korea’s healthcare system is rapidly evolving, with advancements in telepsychiatry, digital therapeutics, and AI-driven diagnostics. I have actively pursued professional development opportunities to stay current with these innovations and am excited about the prospect of integrating them into patient care at your institution. My ability to work both independently and as part of a team ensures that I can contribute effectively to your clinic’s mission while upholding the highest standards of ethical practice.</w:t>
      </w:r>
    </w:p>
    <w:p>
      <w:pPr>
        <w:pStyle w:val="BodyText"/>
      </w:pPr>
      <w:r>
        <w:t xml:space="preserve">In conclusion, I am enthusiastic about the opportunity to join [Clinic/Hospital Name] as a Psychiatrist in South Korea Seoul. My clinical expertise, cultural awareness, and passion for mental health care make me a strong candidate for this position. I am confident that my dedication to compassionate, patient-centered care will align with your institution’s values and contribute to the well-being of the community. I would welcome the chance to discuss how my background and vision align with your needs.</w:t>
      </w:r>
    </w:p>
    <w:p>
      <w:pPr>
        <w:pStyle w:val="BodyText"/>
      </w:pPr>
      <w:r>
        <w:t xml:space="preserve">Thank you for considering my application. I look forward to the possibility of contributing to your team and making a lasting impact in South Korea Seou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outh Korea Seoul</dc:title>
  <dc:creator/>
  <dc:language>en</dc:language>
  <cp:keywords/>
  <dcterms:created xsi:type="dcterms:W3CDTF">2026-07-24T06:13:50Z</dcterms:created>
  <dcterms:modified xsi:type="dcterms:W3CDTF">2026-07-24T06:13:50Z</dcterms:modified>
</cp:coreProperties>
</file>

<file path=docProps/custom.xml><?xml version="1.0" encoding="utf-8"?>
<Properties xmlns="http://schemas.openxmlformats.org/officeDocument/2006/custom-properties" xmlns:vt="http://schemas.openxmlformats.org/officeDocument/2006/docPropsVTypes"/>
</file>